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F2DCC0" w14:textId="77777777" w:rsidR="000B3B64" w:rsidRDefault="000B3B64" w:rsidP="000B3B64">
      <w:pPr>
        <w:textAlignment w:val="baseline"/>
        <w:rPr>
          <w:rFonts w:ascii="Arial" w:hAnsi="Arial" w:cs="Arial"/>
          <w:b/>
          <w:bCs/>
          <w:sz w:val="22"/>
          <w:szCs w:val="22"/>
          <w:lang w:eastAsia="en-GB"/>
        </w:rPr>
      </w:pPr>
      <w:r w:rsidRPr="000B3B64">
        <w:rPr>
          <w:rFonts w:ascii="Arial" w:hAnsi="Arial" w:cs="Arial"/>
          <w:b/>
          <w:bCs/>
          <w:sz w:val="22"/>
          <w:szCs w:val="22"/>
          <w:lang w:eastAsia="en-GB"/>
        </w:rPr>
        <w:t xml:space="preserve">Important: please read this section carefully before </w:t>
      </w:r>
      <w:proofErr w:type="gramStart"/>
      <w:r w:rsidRPr="000B3B64">
        <w:rPr>
          <w:rFonts w:ascii="Arial" w:hAnsi="Arial" w:cs="Arial"/>
          <w:b/>
          <w:bCs/>
          <w:sz w:val="22"/>
          <w:szCs w:val="22"/>
          <w:lang w:eastAsia="en-GB"/>
        </w:rPr>
        <w:t>submitting an application</w:t>
      </w:r>
      <w:proofErr w:type="gramEnd"/>
    </w:p>
    <w:p w14:paraId="2C09615E" w14:textId="3080B029" w:rsidR="000B3B64" w:rsidRPr="000B3B64" w:rsidRDefault="000B3B64" w:rsidP="000B3B64">
      <w:pPr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0B3B64">
        <w:rPr>
          <w:rFonts w:ascii="Arial" w:hAnsi="Arial" w:cs="Arial"/>
          <w:sz w:val="22"/>
          <w:szCs w:val="22"/>
          <w:lang w:eastAsia="en-GB"/>
        </w:rPr>
        <w:t> </w:t>
      </w:r>
    </w:p>
    <w:p w14:paraId="7EE930E1" w14:textId="6B45BBCB" w:rsidR="000B3B64" w:rsidRDefault="000B3B64" w:rsidP="000B3B64">
      <w:pPr>
        <w:textAlignment w:val="baseline"/>
        <w:rPr>
          <w:rFonts w:ascii="Arial" w:hAnsi="Arial" w:cs="Arial"/>
          <w:sz w:val="22"/>
          <w:szCs w:val="22"/>
          <w:lang w:eastAsia="en-GB"/>
        </w:rPr>
      </w:pPr>
      <w:r w:rsidRPr="000B3B64">
        <w:rPr>
          <w:rFonts w:ascii="Arial" w:hAnsi="Arial" w:cs="Arial"/>
          <w:sz w:val="22"/>
          <w:szCs w:val="22"/>
          <w:lang w:eastAsia="en-GB"/>
        </w:rPr>
        <w:t>This form is for use in making an application for a student member to migrate from one college to another u</w:t>
      </w:r>
      <w:bookmarkStart w:id="0" w:name="_GoBack"/>
      <w:bookmarkEnd w:id="0"/>
      <w:r w:rsidRPr="000B3B64">
        <w:rPr>
          <w:rFonts w:ascii="Arial" w:hAnsi="Arial" w:cs="Arial"/>
          <w:sz w:val="22"/>
          <w:szCs w:val="22"/>
          <w:lang w:eastAsia="en-GB"/>
        </w:rPr>
        <w:t xml:space="preserve">nder </w:t>
      </w:r>
      <w:r w:rsidRPr="000B3B64">
        <w:rPr>
          <w:rFonts w:ascii="Arial" w:hAnsi="Arial" w:cs="Arial"/>
          <w:i/>
          <w:iCs/>
          <w:sz w:val="22"/>
          <w:szCs w:val="22"/>
          <w:lang w:eastAsia="en-GB"/>
        </w:rPr>
        <w:t>University’s</w:t>
      </w:r>
      <w:r w:rsidRPr="000B3B64">
        <w:rPr>
          <w:rFonts w:ascii="Arial" w:hAnsi="Arial" w:cs="Arial"/>
          <w:sz w:val="22"/>
          <w:szCs w:val="22"/>
          <w:lang w:eastAsia="en-GB"/>
        </w:rPr>
        <w:t xml:space="preserve"> </w:t>
      </w:r>
      <w:hyperlink r:id="rId8" w:history="1">
        <w:r w:rsidRPr="000B3B64">
          <w:rPr>
            <w:rStyle w:val="Hyperlink"/>
            <w:rFonts w:ascii="Arial" w:hAnsi="Arial" w:cs="Arial"/>
            <w:i/>
            <w:iCs/>
            <w:sz w:val="22"/>
            <w:szCs w:val="22"/>
            <w:lang w:eastAsia="en-GB"/>
          </w:rPr>
          <w:t>Regulatio</w:t>
        </w:r>
        <w:r w:rsidRPr="000B3B64">
          <w:rPr>
            <w:rStyle w:val="Hyperlink"/>
            <w:rFonts w:ascii="Arial" w:hAnsi="Arial" w:cs="Arial"/>
            <w:i/>
            <w:iCs/>
            <w:sz w:val="22"/>
            <w:szCs w:val="22"/>
            <w:lang w:eastAsia="en-GB"/>
          </w:rPr>
          <w:t>n</w:t>
        </w:r>
        <w:r w:rsidRPr="000B3B64">
          <w:rPr>
            <w:rStyle w:val="Hyperlink"/>
            <w:rFonts w:ascii="Arial" w:hAnsi="Arial" w:cs="Arial"/>
            <w:i/>
            <w:iCs/>
            <w:sz w:val="22"/>
            <w:szCs w:val="22"/>
            <w:lang w:eastAsia="en-GB"/>
          </w:rPr>
          <w:t>s for Readmission and Migration.</w:t>
        </w:r>
        <w:r w:rsidRPr="000B3B64">
          <w:rPr>
            <w:rStyle w:val="Hyperlink"/>
            <w:rFonts w:ascii="Arial" w:hAnsi="Arial" w:cs="Arial"/>
            <w:sz w:val="22"/>
            <w:szCs w:val="22"/>
            <w:lang w:eastAsia="en-GB"/>
          </w:rPr>
          <w:t> </w:t>
        </w:r>
      </w:hyperlink>
    </w:p>
    <w:p w14:paraId="021384BA" w14:textId="77777777" w:rsidR="000B3B64" w:rsidRPr="000B3B64" w:rsidRDefault="000B3B64" w:rsidP="000B3B64">
      <w:pPr>
        <w:textAlignment w:val="baseline"/>
        <w:rPr>
          <w:rFonts w:ascii="Segoe UI" w:hAnsi="Segoe UI" w:cs="Segoe UI"/>
          <w:sz w:val="18"/>
          <w:szCs w:val="18"/>
          <w:lang w:eastAsia="en-GB"/>
        </w:rPr>
      </w:pPr>
    </w:p>
    <w:p w14:paraId="530530DB" w14:textId="77777777" w:rsidR="000B3B64" w:rsidRPr="000B3B64" w:rsidRDefault="000B3B64" w:rsidP="000B3B64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0B3B64">
        <w:rPr>
          <w:rFonts w:ascii="Arial" w:hAnsi="Arial" w:cs="Arial"/>
          <w:sz w:val="22"/>
          <w:szCs w:val="22"/>
          <w:lang w:eastAsia="en-GB"/>
        </w:rPr>
        <w:t xml:space="preserve">The Proctors’ approval is needed when a student wishes to change College while still on the same degree course (including a graduate reading for an </w:t>
      </w:r>
      <w:proofErr w:type="spellStart"/>
      <w:r w:rsidRPr="000B3B64">
        <w:rPr>
          <w:rFonts w:ascii="Arial" w:hAnsi="Arial" w:cs="Arial"/>
          <w:sz w:val="22"/>
          <w:szCs w:val="22"/>
          <w:lang w:eastAsia="en-GB"/>
        </w:rPr>
        <w:t>MSt</w:t>
      </w:r>
      <w:proofErr w:type="spellEnd"/>
      <w:r w:rsidRPr="000B3B64">
        <w:rPr>
          <w:rFonts w:ascii="Arial" w:hAnsi="Arial" w:cs="Arial"/>
          <w:sz w:val="22"/>
          <w:szCs w:val="22"/>
          <w:lang w:eastAsia="en-GB"/>
        </w:rPr>
        <w:t xml:space="preserve"> which is required as the PRS stage of a DPhil). This form must be completed and signed by a duly authorised officer of both the releasing and the receiving Colleges, then sent to the Proctors’ Office. </w:t>
      </w:r>
    </w:p>
    <w:p w14:paraId="09302AFD" w14:textId="77777777" w:rsidR="000B3B64" w:rsidRPr="000B3B64" w:rsidRDefault="000B3B64" w:rsidP="000B3B64">
      <w:pPr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0B3B64">
        <w:rPr>
          <w:rFonts w:ascii="Arial" w:hAnsi="Arial" w:cs="Arial"/>
          <w:sz w:val="22"/>
          <w:szCs w:val="22"/>
          <w:lang w:eastAsia="en-GB"/>
        </w:rPr>
        <w:t> </w:t>
      </w:r>
    </w:p>
    <w:p w14:paraId="17EDCED4" w14:textId="77777777" w:rsidR="000B3B64" w:rsidRPr="000B3B64" w:rsidRDefault="000B3B64" w:rsidP="000B3B64">
      <w:pPr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0B3B64">
        <w:rPr>
          <w:rFonts w:ascii="Arial" w:hAnsi="Arial" w:cs="Arial"/>
          <w:b/>
          <w:bCs/>
          <w:i/>
          <w:iCs/>
          <w:sz w:val="22"/>
          <w:szCs w:val="22"/>
          <w:lang w:eastAsia="en-GB"/>
        </w:rPr>
        <w:t>The Proctors’ approval is not required if a student:</w:t>
      </w:r>
      <w:r w:rsidRPr="000B3B64">
        <w:rPr>
          <w:rFonts w:ascii="Arial" w:hAnsi="Arial" w:cs="Arial"/>
          <w:sz w:val="22"/>
          <w:szCs w:val="22"/>
          <w:lang w:eastAsia="en-GB"/>
        </w:rPr>
        <w:t> </w:t>
      </w:r>
    </w:p>
    <w:p w14:paraId="19246738" w14:textId="77777777" w:rsidR="000B3B64" w:rsidRPr="000B3B64" w:rsidRDefault="000B3B64" w:rsidP="000B3B64">
      <w:pPr>
        <w:numPr>
          <w:ilvl w:val="0"/>
          <w:numId w:val="33"/>
        </w:numPr>
        <w:ind w:left="360" w:firstLine="0"/>
        <w:textAlignment w:val="baseline"/>
        <w:rPr>
          <w:rFonts w:ascii="Arial" w:hAnsi="Arial" w:cs="Arial"/>
          <w:sz w:val="22"/>
          <w:szCs w:val="22"/>
          <w:lang w:eastAsia="en-GB"/>
        </w:rPr>
      </w:pPr>
      <w:r w:rsidRPr="000B3B64">
        <w:rPr>
          <w:rFonts w:ascii="Arial" w:hAnsi="Arial" w:cs="Arial"/>
          <w:sz w:val="22"/>
          <w:szCs w:val="22"/>
          <w:lang w:eastAsia="en-GB"/>
        </w:rPr>
        <w:t>has completed one degree and is starting another course at a different college; </w:t>
      </w:r>
    </w:p>
    <w:p w14:paraId="24989EC5" w14:textId="77777777" w:rsidR="000B3B64" w:rsidRPr="000B3B64" w:rsidRDefault="000B3B64" w:rsidP="000B3B64">
      <w:pPr>
        <w:numPr>
          <w:ilvl w:val="0"/>
          <w:numId w:val="34"/>
        </w:numPr>
        <w:ind w:left="360" w:firstLine="0"/>
        <w:textAlignment w:val="baseline"/>
        <w:rPr>
          <w:rFonts w:ascii="Arial" w:hAnsi="Arial" w:cs="Arial"/>
          <w:sz w:val="22"/>
          <w:szCs w:val="22"/>
          <w:lang w:eastAsia="en-GB"/>
        </w:rPr>
      </w:pPr>
      <w:r w:rsidRPr="000B3B64">
        <w:rPr>
          <w:rFonts w:ascii="Arial" w:hAnsi="Arial" w:cs="Arial"/>
          <w:sz w:val="22"/>
          <w:szCs w:val="22"/>
          <w:lang w:eastAsia="en-GB"/>
        </w:rPr>
        <w:t>is moving to another college in order to take up an office or emolument;  </w:t>
      </w:r>
    </w:p>
    <w:p w14:paraId="0E0FB3BA" w14:textId="77777777" w:rsidR="000B3B64" w:rsidRPr="000B3B64" w:rsidRDefault="000B3B64" w:rsidP="000B3B64">
      <w:pPr>
        <w:numPr>
          <w:ilvl w:val="0"/>
          <w:numId w:val="35"/>
        </w:numPr>
        <w:ind w:left="360" w:firstLine="0"/>
        <w:textAlignment w:val="baseline"/>
        <w:rPr>
          <w:rFonts w:ascii="Arial" w:hAnsi="Arial" w:cs="Arial"/>
          <w:sz w:val="22"/>
          <w:szCs w:val="22"/>
          <w:lang w:eastAsia="en-GB"/>
        </w:rPr>
      </w:pPr>
      <w:r w:rsidRPr="000B3B64">
        <w:rPr>
          <w:rFonts w:ascii="Arial" w:hAnsi="Arial" w:cs="Arial"/>
          <w:sz w:val="22"/>
          <w:szCs w:val="22"/>
          <w:lang w:eastAsia="en-GB"/>
        </w:rPr>
        <w:t>is changing college soon after arrival at the University, before matriculation.  </w:t>
      </w:r>
    </w:p>
    <w:p w14:paraId="0B6E96FA" w14:textId="77777777" w:rsidR="000B3B64" w:rsidRPr="000B3B64" w:rsidRDefault="000B3B64" w:rsidP="000B3B64">
      <w:pPr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0B3B64">
        <w:rPr>
          <w:rFonts w:ascii="Arial" w:hAnsi="Arial" w:cs="Arial"/>
          <w:sz w:val="22"/>
          <w:szCs w:val="22"/>
          <w:lang w:eastAsia="en-GB"/>
        </w:rPr>
        <w:t> </w:t>
      </w:r>
    </w:p>
    <w:p w14:paraId="2CA2B556" w14:textId="77777777" w:rsidR="000B3B64" w:rsidRPr="000B3B64" w:rsidRDefault="000B3B64" w:rsidP="000B3B64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0B3B64">
        <w:rPr>
          <w:rFonts w:ascii="Arial" w:hAnsi="Arial" w:cs="Arial"/>
          <w:sz w:val="22"/>
          <w:szCs w:val="22"/>
          <w:lang w:eastAsia="en-GB"/>
        </w:rPr>
        <w:t xml:space="preserve">In the case of b) and c) above the releasing college needs to email </w:t>
      </w:r>
      <w:hyperlink r:id="rId9" w:tgtFrame="_blank" w:history="1">
        <w:r w:rsidRPr="000B3B64">
          <w:rPr>
            <w:rFonts w:ascii="Arial" w:hAnsi="Arial" w:cs="Arial"/>
            <w:color w:val="0000FF"/>
            <w:sz w:val="22"/>
            <w:szCs w:val="22"/>
            <w:u w:val="single"/>
            <w:lang w:eastAsia="en-GB"/>
          </w:rPr>
          <w:t>aro@admin.ox.ac.uk</w:t>
        </w:r>
      </w:hyperlink>
      <w:r w:rsidRPr="000B3B64">
        <w:rPr>
          <w:rFonts w:ascii="Arial" w:hAnsi="Arial" w:cs="Arial"/>
          <w:sz w:val="22"/>
          <w:szCs w:val="22"/>
          <w:lang w:eastAsia="en-GB"/>
        </w:rPr>
        <w:t xml:space="preserve"> for undergraduates and </w:t>
      </w:r>
      <w:hyperlink r:id="rId10" w:tgtFrame="_blank" w:history="1">
        <w:r w:rsidRPr="000B3B64">
          <w:rPr>
            <w:rFonts w:ascii="Arial" w:hAnsi="Arial" w:cs="Arial"/>
            <w:color w:val="0000FF"/>
            <w:sz w:val="22"/>
            <w:szCs w:val="22"/>
            <w:u w:val="single"/>
            <w:lang w:eastAsia="en-GB"/>
          </w:rPr>
          <w:t>dqt@admin.ox.ac.uk</w:t>
        </w:r>
      </w:hyperlink>
      <w:r w:rsidRPr="000B3B64">
        <w:rPr>
          <w:rFonts w:ascii="Arial" w:hAnsi="Arial" w:cs="Arial"/>
          <w:sz w:val="22"/>
          <w:szCs w:val="22"/>
          <w:lang w:eastAsia="en-GB"/>
        </w:rPr>
        <w:t xml:space="preserve"> for postgraduates providing the effective date of change of College and if necessary stating how fee liability is to be arranged.  </w:t>
      </w:r>
    </w:p>
    <w:p w14:paraId="791366C6" w14:textId="77777777" w:rsidR="000B3B64" w:rsidRPr="000B3B64" w:rsidRDefault="000B3B64" w:rsidP="000B3B64">
      <w:pPr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0B3B64">
        <w:rPr>
          <w:rFonts w:ascii="Arial" w:hAnsi="Arial" w:cs="Arial"/>
          <w:color w:val="000000"/>
          <w:sz w:val="22"/>
          <w:szCs w:val="22"/>
          <w:lang w:eastAsia="en-GB"/>
        </w:rPr>
        <w:t> </w:t>
      </w:r>
    </w:p>
    <w:p w14:paraId="785AC585" w14:textId="77777777" w:rsidR="000B3B64" w:rsidRPr="000B3B64" w:rsidRDefault="000B3B64" w:rsidP="000B3B64">
      <w:pPr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0B3B64">
        <w:rPr>
          <w:rFonts w:ascii="Arial" w:hAnsi="Arial" w:cs="Arial"/>
          <w:color w:val="FF0000"/>
          <w:sz w:val="8"/>
          <w:szCs w:val="8"/>
          <w:lang w:eastAsia="en-GB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88"/>
        <w:gridCol w:w="30"/>
        <w:gridCol w:w="750"/>
        <w:gridCol w:w="988"/>
        <w:gridCol w:w="596"/>
        <w:gridCol w:w="555"/>
        <w:gridCol w:w="225"/>
        <w:gridCol w:w="300"/>
        <w:gridCol w:w="524"/>
        <w:gridCol w:w="508"/>
        <w:gridCol w:w="285"/>
        <w:gridCol w:w="794"/>
        <w:gridCol w:w="807"/>
        <w:gridCol w:w="759"/>
        <w:gridCol w:w="21"/>
      </w:tblGrid>
      <w:tr w:rsidR="000B3B64" w:rsidRPr="000B3B64" w14:paraId="53AB8AE5" w14:textId="77777777" w:rsidTr="000B3B64">
        <w:trPr>
          <w:trHeight w:val="405"/>
        </w:trPr>
        <w:tc>
          <w:tcPr>
            <w:tcW w:w="9750" w:type="dxa"/>
            <w:gridSpan w:val="1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  <w:hideMark/>
          </w:tcPr>
          <w:p w14:paraId="4D586871" w14:textId="77777777" w:rsidR="000B3B64" w:rsidRPr="000B3B64" w:rsidRDefault="000B3B64" w:rsidP="000B3B64">
            <w:pPr>
              <w:textAlignment w:val="baseline"/>
              <w:divId w:val="319893320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b/>
                <w:bCs/>
                <w:sz w:val="22"/>
                <w:szCs w:val="22"/>
                <w:lang w:eastAsia="en-GB"/>
              </w:rPr>
              <w:t>SECTION 1: TO BE COMPLETED BY THE APPLICANT’S CURRENT COLLEGE </w:t>
            </w:r>
            <w:r w:rsidRPr="000B3B64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</w:tr>
      <w:tr w:rsidR="000B3B64" w:rsidRPr="000B3B64" w14:paraId="7EE20974" w14:textId="77777777" w:rsidTr="000B3B64">
        <w:trPr>
          <w:trHeight w:val="495"/>
        </w:trPr>
        <w:tc>
          <w:tcPr>
            <w:tcW w:w="25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6FC56D8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b/>
                <w:bCs/>
                <w:sz w:val="22"/>
                <w:szCs w:val="22"/>
                <w:lang w:eastAsia="en-GB"/>
              </w:rPr>
              <w:t>Surname/Family name</w:t>
            </w:r>
            <w:r w:rsidRPr="000B3B64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237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99C8CA3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210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5CC1FE9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b/>
                <w:bCs/>
                <w:sz w:val="22"/>
                <w:szCs w:val="22"/>
                <w:lang w:eastAsia="en-GB"/>
              </w:rPr>
              <w:t>First/Given name(s)</w:t>
            </w:r>
            <w:r w:rsidRPr="000B3B64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2655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2F0E730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</w:tr>
      <w:tr w:rsidR="000B3B64" w:rsidRPr="000B3B64" w14:paraId="23C4CAD0" w14:textId="77777777" w:rsidTr="000B3B64">
        <w:trPr>
          <w:trHeight w:val="495"/>
        </w:trPr>
        <w:tc>
          <w:tcPr>
            <w:tcW w:w="25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091B25C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b/>
                <w:bCs/>
                <w:sz w:val="22"/>
                <w:szCs w:val="22"/>
                <w:lang w:eastAsia="en-GB"/>
              </w:rPr>
              <w:t>University student no. </w:t>
            </w:r>
            <w:r w:rsidRPr="000B3B64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7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07439C8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5D976A2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5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2A921E8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7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D86A144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8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0E57B54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4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EB92640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FFD2BD4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E876843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7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BB7C31C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</w:tr>
      <w:tr w:rsidR="000B3B64" w:rsidRPr="000B3B64" w14:paraId="7C18F794" w14:textId="77777777" w:rsidTr="000B3B64">
        <w:trPr>
          <w:trHeight w:val="495"/>
        </w:trPr>
        <w:tc>
          <w:tcPr>
            <w:tcW w:w="25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FA54589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b/>
                <w:bCs/>
                <w:sz w:val="22"/>
                <w:szCs w:val="22"/>
                <w:lang w:eastAsia="en-GB"/>
              </w:rPr>
              <w:t>Level of Study </w:t>
            </w:r>
            <w:r w:rsidRPr="000B3B64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77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269668C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sz w:val="22"/>
                <w:szCs w:val="22"/>
                <w:lang w:eastAsia="en-GB"/>
              </w:rPr>
              <w:t>Undergraduate </w:t>
            </w:r>
          </w:p>
        </w:tc>
        <w:tc>
          <w:tcPr>
            <w:tcW w:w="5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08FD12A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0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8581CF6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sz w:val="22"/>
                <w:szCs w:val="22"/>
                <w:lang w:eastAsia="en-GB"/>
              </w:rPr>
              <w:t>Taught Postgraduate </w:t>
            </w:r>
          </w:p>
        </w:tc>
        <w:tc>
          <w:tcPr>
            <w:tcW w:w="4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75BE800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89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BE031A7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sz w:val="22"/>
                <w:szCs w:val="22"/>
                <w:lang w:eastAsia="en-GB"/>
              </w:rPr>
              <w:t>Postgraduate </w:t>
            </w:r>
          </w:p>
          <w:p w14:paraId="52DD8B7D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sz w:val="22"/>
                <w:szCs w:val="22"/>
                <w:lang w:eastAsia="en-GB"/>
              </w:rPr>
              <w:t>Research </w:t>
            </w:r>
          </w:p>
        </w:tc>
        <w:tc>
          <w:tcPr>
            <w:tcW w:w="7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83D209D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</w:tr>
      <w:tr w:rsidR="000B3B64" w:rsidRPr="000B3B64" w14:paraId="6B082692" w14:textId="77777777" w:rsidTr="000B3B64">
        <w:trPr>
          <w:trHeight w:val="495"/>
        </w:trPr>
        <w:tc>
          <w:tcPr>
            <w:tcW w:w="25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4DEF315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b/>
                <w:bCs/>
                <w:sz w:val="22"/>
                <w:szCs w:val="22"/>
                <w:lang w:eastAsia="en-GB"/>
              </w:rPr>
              <w:t>Programme of study</w:t>
            </w:r>
            <w:r w:rsidRPr="000B3B64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7140" w:type="dxa"/>
            <w:gridSpan w:val="1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8205275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</w:tr>
      <w:tr w:rsidR="000B3B64" w:rsidRPr="000B3B64" w14:paraId="7E919993" w14:textId="77777777" w:rsidTr="000B3B64">
        <w:trPr>
          <w:trHeight w:val="495"/>
        </w:trPr>
        <w:tc>
          <w:tcPr>
            <w:tcW w:w="25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2BCA79A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b/>
                <w:bCs/>
                <w:sz w:val="22"/>
                <w:szCs w:val="22"/>
                <w:lang w:eastAsia="en-GB"/>
              </w:rPr>
              <w:t>Current College:</w:t>
            </w:r>
            <w:r w:rsidRPr="000B3B64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7140" w:type="dxa"/>
            <w:gridSpan w:val="1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A767C77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</w:tr>
      <w:tr w:rsidR="000B3B64" w:rsidRPr="000B3B64" w14:paraId="6EC4C82F" w14:textId="77777777" w:rsidTr="000B3B64">
        <w:trPr>
          <w:trHeight w:val="495"/>
        </w:trPr>
        <w:tc>
          <w:tcPr>
            <w:tcW w:w="25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2BD8D05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b/>
                <w:bCs/>
                <w:sz w:val="22"/>
                <w:szCs w:val="22"/>
                <w:lang w:eastAsia="en-GB"/>
              </w:rPr>
              <w:t>Term and year of matriculation</w:t>
            </w:r>
            <w:r w:rsidRPr="000B3B64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7140" w:type="dxa"/>
            <w:gridSpan w:val="1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CD7D2F5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</w:tr>
      <w:tr w:rsidR="000B3B64" w:rsidRPr="000B3B64" w14:paraId="15CF1F34" w14:textId="77777777" w:rsidTr="000B3B64">
        <w:trPr>
          <w:trHeight w:val="495"/>
        </w:trPr>
        <w:tc>
          <w:tcPr>
            <w:tcW w:w="25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E40A259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b/>
                <w:bCs/>
                <w:sz w:val="22"/>
                <w:szCs w:val="22"/>
                <w:lang w:eastAsia="en-GB"/>
              </w:rPr>
              <w:t>Term and year of migration</w:t>
            </w:r>
            <w:r w:rsidRPr="000B3B64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7140" w:type="dxa"/>
            <w:gridSpan w:val="1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0A0D9C4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</w:tr>
      <w:tr w:rsidR="000B3B64" w:rsidRPr="000B3B64" w14:paraId="1085D840" w14:textId="77777777" w:rsidTr="000B3B64">
        <w:trPr>
          <w:trHeight w:val="855"/>
        </w:trPr>
        <w:tc>
          <w:tcPr>
            <w:tcW w:w="5520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5ECD00D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b/>
                <w:bCs/>
                <w:sz w:val="22"/>
                <w:szCs w:val="22"/>
                <w:lang w:eastAsia="en-GB"/>
              </w:rPr>
              <w:t>Reason for the request to migrate to another college </w:t>
            </w:r>
            <w:r w:rsidRPr="000B3B64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4230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8F66B79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</w:tr>
      <w:tr w:rsidR="000B3B64" w:rsidRPr="000B3B64" w14:paraId="494EDAEF" w14:textId="77777777" w:rsidTr="000B3B64">
        <w:trPr>
          <w:trHeight w:val="495"/>
        </w:trPr>
        <w:tc>
          <w:tcPr>
            <w:tcW w:w="5520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9C5DA2D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b/>
                <w:bCs/>
                <w:sz w:val="22"/>
                <w:szCs w:val="22"/>
                <w:lang w:eastAsia="en-GB"/>
              </w:rPr>
              <w:t>Are you submitting any evidence to support this request? </w:t>
            </w:r>
            <w:r w:rsidRPr="000B3B64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  <w:p w14:paraId="364FE2C4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6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1BB3AC4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sz w:val="22"/>
                <w:szCs w:val="22"/>
                <w:lang w:eastAsia="en-GB"/>
              </w:rPr>
              <w:t xml:space="preserve">No </w:t>
            </w:r>
            <w:r w:rsidRPr="000B3B64">
              <w:rPr>
                <w:rFonts w:ascii="Calibri" w:hAnsi="Calibri" w:cs="Calibri"/>
                <w:sz w:val="22"/>
                <w:szCs w:val="22"/>
                <w:lang w:eastAsia="en-GB"/>
              </w:rPr>
              <w:t>​</w:t>
            </w:r>
            <w:r w:rsidRPr="000B3B64">
              <w:rPr>
                <w:rFonts w:ascii="Segoe UI Symbol" w:hAnsi="Segoe UI Symbol"/>
                <w:sz w:val="22"/>
                <w:szCs w:val="22"/>
                <w:lang w:eastAsia="en-GB"/>
              </w:rPr>
              <w:t>☐</w:t>
            </w:r>
            <w:r w:rsidRPr="000B3B64">
              <w:rPr>
                <w:rFonts w:ascii="Calibri" w:hAnsi="Calibri" w:cs="Calibri"/>
                <w:sz w:val="22"/>
                <w:szCs w:val="22"/>
                <w:lang w:eastAsia="en-GB"/>
              </w:rPr>
              <w:t>​</w:t>
            </w:r>
            <w:r w:rsidRPr="000B3B64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2655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6CA4891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sz w:val="22"/>
                <w:szCs w:val="22"/>
                <w:lang w:eastAsia="en-GB"/>
              </w:rPr>
              <w:t xml:space="preserve">Yes </w:t>
            </w:r>
            <w:r w:rsidRPr="000B3B64">
              <w:rPr>
                <w:rFonts w:ascii="Calibri" w:hAnsi="Calibri" w:cs="Calibri"/>
                <w:sz w:val="22"/>
                <w:szCs w:val="22"/>
                <w:lang w:eastAsia="en-GB"/>
              </w:rPr>
              <w:t>​</w:t>
            </w:r>
            <w:r w:rsidRPr="000B3B64">
              <w:rPr>
                <w:rFonts w:ascii="Segoe UI Symbol" w:hAnsi="Segoe UI Symbol"/>
                <w:sz w:val="22"/>
                <w:szCs w:val="22"/>
                <w:lang w:eastAsia="en-GB"/>
              </w:rPr>
              <w:t>☐</w:t>
            </w:r>
            <w:r w:rsidRPr="000B3B64">
              <w:rPr>
                <w:rFonts w:ascii="Calibri" w:hAnsi="Calibri" w:cs="Calibri"/>
                <w:sz w:val="22"/>
                <w:szCs w:val="22"/>
                <w:lang w:eastAsia="en-GB"/>
              </w:rPr>
              <w:t>​</w:t>
            </w:r>
            <w:r w:rsidRPr="000B3B64">
              <w:rPr>
                <w:rFonts w:ascii="Arial" w:hAnsi="Arial" w:cs="Arial"/>
                <w:sz w:val="22"/>
                <w:szCs w:val="22"/>
                <w:lang w:eastAsia="en-GB"/>
              </w:rPr>
              <w:t> </w:t>
            </w:r>
          </w:p>
        </w:tc>
      </w:tr>
      <w:tr w:rsidR="000B3B64" w:rsidRPr="000B3B64" w14:paraId="6057327A" w14:textId="77777777" w:rsidTr="000B3B64">
        <w:trPr>
          <w:trHeight w:val="495"/>
        </w:trPr>
        <w:tc>
          <w:tcPr>
            <w:tcW w:w="9735" w:type="dxa"/>
            <w:gridSpan w:val="1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131F131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Calibri" w:hAnsi="Calibri" w:cs="Calibri"/>
                <w:sz w:val="24"/>
                <w:szCs w:val="24"/>
                <w:lang w:eastAsia="en-GB"/>
              </w:rPr>
              <w:t>​​</w:t>
            </w:r>
            <w:r w:rsidRPr="000B3B64">
              <w:rPr>
                <w:rFonts w:ascii="MS Gothic" w:eastAsia="MS Gothic" w:hAnsi="MS Gothic" w:hint="eastAsia"/>
                <w:sz w:val="24"/>
                <w:szCs w:val="24"/>
                <w:lang w:eastAsia="en-GB"/>
              </w:rPr>
              <w:t>☐</w:t>
            </w:r>
            <w:r w:rsidRPr="000B3B64">
              <w:rPr>
                <w:rFonts w:ascii="Calibri" w:hAnsi="Calibri" w:cs="Calibri"/>
                <w:sz w:val="24"/>
                <w:szCs w:val="24"/>
                <w:lang w:eastAsia="en-GB"/>
              </w:rPr>
              <w:t>​</w:t>
            </w:r>
            <w:r w:rsidRPr="000B3B64">
              <w:rPr>
                <w:rFonts w:ascii="Arial" w:hAnsi="Arial" w:cs="Arial"/>
                <w:sz w:val="24"/>
                <w:szCs w:val="24"/>
                <w:lang w:eastAsia="en-GB"/>
              </w:rPr>
              <w:t xml:space="preserve"> By ticking this box you confirm that the College supports the migration and, subject to the Proctors’ consent, agrees to release the above student to membership of the college/society in order to continue their current course. </w:t>
            </w:r>
          </w:p>
          <w:p w14:paraId="23FED3FF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217A665" w14:textId="77777777" w:rsidR="000B3B64" w:rsidRPr="000B3B64" w:rsidRDefault="000B3B64" w:rsidP="000B3B64">
            <w:pPr>
              <w:rPr>
                <w:lang w:eastAsia="en-GB"/>
              </w:rPr>
            </w:pPr>
          </w:p>
        </w:tc>
      </w:tr>
      <w:tr w:rsidR="000B3B64" w:rsidRPr="000B3B64" w14:paraId="376D243B" w14:textId="77777777" w:rsidTr="000B3B64">
        <w:trPr>
          <w:trHeight w:val="495"/>
        </w:trPr>
        <w:tc>
          <w:tcPr>
            <w:tcW w:w="26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C385E99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b/>
                <w:bCs/>
                <w:sz w:val="24"/>
                <w:szCs w:val="24"/>
                <w:lang w:eastAsia="en-GB"/>
              </w:rPr>
              <w:t>Name </w:t>
            </w:r>
            <w:r w:rsidRPr="000B3B64">
              <w:rPr>
                <w:rFonts w:ascii="Arial" w:hAnsi="Arial" w:cs="Arial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420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991C9C1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32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8F5D778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b/>
                <w:bCs/>
                <w:sz w:val="24"/>
                <w:szCs w:val="24"/>
                <w:lang w:eastAsia="en-GB"/>
              </w:rPr>
              <w:t>College Position</w:t>
            </w:r>
            <w:r w:rsidRPr="000B3B64">
              <w:rPr>
                <w:rFonts w:ascii="Arial" w:hAnsi="Arial" w:cs="Arial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234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A57CEB7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5A21E32" w14:textId="77777777" w:rsidR="000B3B64" w:rsidRPr="000B3B64" w:rsidRDefault="000B3B64" w:rsidP="000B3B64">
            <w:pPr>
              <w:rPr>
                <w:lang w:eastAsia="en-GB"/>
              </w:rPr>
            </w:pPr>
          </w:p>
        </w:tc>
      </w:tr>
      <w:tr w:rsidR="000B3B64" w:rsidRPr="000B3B64" w14:paraId="79CE0169" w14:textId="77777777" w:rsidTr="000B3B64">
        <w:trPr>
          <w:trHeight w:val="495"/>
        </w:trPr>
        <w:tc>
          <w:tcPr>
            <w:tcW w:w="26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113AA85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b/>
                <w:bCs/>
                <w:sz w:val="24"/>
                <w:szCs w:val="24"/>
                <w:lang w:eastAsia="en-GB"/>
              </w:rPr>
              <w:t>Email</w:t>
            </w:r>
            <w:r w:rsidRPr="000B3B64">
              <w:rPr>
                <w:rFonts w:ascii="Arial" w:hAnsi="Arial" w:cs="Arial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420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A81AE46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32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C0773F1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b/>
                <w:bCs/>
                <w:sz w:val="24"/>
                <w:szCs w:val="24"/>
                <w:lang w:eastAsia="en-GB"/>
              </w:rPr>
              <w:t>Date</w:t>
            </w:r>
            <w:r w:rsidRPr="000B3B64">
              <w:rPr>
                <w:rFonts w:ascii="Arial" w:hAnsi="Arial" w:cs="Arial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234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4F7CD73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1919A01" w14:textId="77777777" w:rsidR="000B3B64" w:rsidRPr="000B3B64" w:rsidRDefault="000B3B64" w:rsidP="000B3B64">
            <w:pPr>
              <w:rPr>
                <w:lang w:eastAsia="en-GB"/>
              </w:rPr>
            </w:pPr>
          </w:p>
        </w:tc>
      </w:tr>
    </w:tbl>
    <w:p w14:paraId="6F190C75" w14:textId="77777777" w:rsidR="000B3B64" w:rsidRPr="000B3B64" w:rsidRDefault="000B3B64" w:rsidP="000B3B64">
      <w:pPr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0B3B64">
        <w:rPr>
          <w:rFonts w:ascii="Arial" w:hAnsi="Arial" w:cs="Arial"/>
          <w:sz w:val="24"/>
          <w:szCs w:val="24"/>
          <w:lang w:eastAsia="en-GB"/>
        </w:rPr>
        <w:lastRenderedPageBreak/>
        <w:t> </w:t>
      </w:r>
    </w:p>
    <w:p w14:paraId="2EFFD353" w14:textId="77777777" w:rsidR="000B3B64" w:rsidRPr="000B3B64" w:rsidRDefault="000B3B64" w:rsidP="000B3B64">
      <w:pPr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0B3B64">
        <w:rPr>
          <w:rFonts w:ascii="Arial" w:hAnsi="Arial" w:cs="Arial"/>
          <w:sz w:val="24"/>
          <w:szCs w:val="24"/>
          <w:lang w:eastAsia="en-GB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23"/>
        <w:gridCol w:w="3418"/>
        <w:gridCol w:w="1305"/>
        <w:gridCol w:w="2384"/>
      </w:tblGrid>
      <w:tr w:rsidR="000B3B64" w:rsidRPr="000B3B64" w14:paraId="64D6A939" w14:textId="77777777" w:rsidTr="000B3B64">
        <w:trPr>
          <w:trHeight w:val="495"/>
        </w:trPr>
        <w:tc>
          <w:tcPr>
            <w:tcW w:w="973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  <w:hideMark/>
          </w:tcPr>
          <w:p w14:paraId="275AE382" w14:textId="77777777" w:rsidR="000B3B64" w:rsidRPr="000B3B64" w:rsidRDefault="000B3B64" w:rsidP="000B3B64">
            <w:pPr>
              <w:textAlignment w:val="baseline"/>
              <w:divId w:val="2070834574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b/>
                <w:bCs/>
                <w:sz w:val="24"/>
                <w:szCs w:val="24"/>
                <w:lang w:eastAsia="en-GB"/>
              </w:rPr>
              <w:t>SECTION 2: TO BE COMPLETED BY THE APPLICANT’S INTENDED NEW COLLEGE</w:t>
            </w:r>
            <w:r w:rsidRPr="000B3B64">
              <w:rPr>
                <w:rFonts w:ascii="Arial" w:hAnsi="Arial" w:cs="Arial"/>
                <w:sz w:val="24"/>
                <w:szCs w:val="24"/>
                <w:lang w:eastAsia="en-GB"/>
              </w:rPr>
              <w:t> </w:t>
            </w:r>
          </w:p>
        </w:tc>
      </w:tr>
      <w:tr w:rsidR="000B3B64" w:rsidRPr="000B3B64" w14:paraId="1E31D1A6" w14:textId="77777777" w:rsidTr="000B3B64">
        <w:trPr>
          <w:trHeight w:val="495"/>
        </w:trPr>
        <w:tc>
          <w:tcPr>
            <w:tcW w:w="973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A26D5FD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Calibri" w:hAnsi="Calibri" w:cs="Calibri"/>
                <w:sz w:val="24"/>
                <w:szCs w:val="24"/>
                <w:lang w:eastAsia="en-GB"/>
              </w:rPr>
              <w:t>​​</w:t>
            </w:r>
            <w:r w:rsidRPr="000B3B64">
              <w:rPr>
                <w:rFonts w:ascii="MS Gothic" w:eastAsia="MS Gothic" w:hAnsi="MS Gothic" w:hint="eastAsia"/>
                <w:sz w:val="24"/>
                <w:szCs w:val="24"/>
                <w:lang w:eastAsia="en-GB"/>
              </w:rPr>
              <w:t>☐</w:t>
            </w:r>
            <w:r w:rsidRPr="000B3B64">
              <w:rPr>
                <w:rFonts w:ascii="Calibri" w:hAnsi="Calibri" w:cs="Calibri"/>
                <w:sz w:val="24"/>
                <w:szCs w:val="24"/>
                <w:lang w:eastAsia="en-GB"/>
              </w:rPr>
              <w:t>​</w:t>
            </w:r>
            <w:r w:rsidRPr="000B3B64">
              <w:rPr>
                <w:rFonts w:ascii="Arial" w:hAnsi="Arial" w:cs="Arial"/>
                <w:sz w:val="24"/>
                <w:szCs w:val="24"/>
                <w:lang w:eastAsia="en-GB"/>
              </w:rPr>
              <w:t xml:space="preserve"> By ticking this box you confirm that the College accepts the reason for migration and, subject to the Proctors’ consent, agrees to admit the above student to membership of the college/society in order to continue their current course. </w:t>
            </w:r>
          </w:p>
          <w:p w14:paraId="5EEBFC10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sz w:val="24"/>
                <w:szCs w:val="24"/>
                <w:lang w:eastAsia="en-GB"/>
              </w:rPr>
              <w:t> </w:t>
            </w:r>
          </w:p>
        </w:tc>
      </w:tr>
      <w:tr w:rsidR="000B3B64" w:rsidRPr="000B3B64" w14:paraId="43C454E3" w14:textId="77777777" w:rsidTr="000B3B64">
        <w:trPr>
          <w:trHeight w:val="495"/>
        </w:trPr>
        <w:tc>
          <w:tcPr>
            <w:tcW w:w="2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8448CFE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b/>
                <w:bCs/>
                <w:sz w:val="24"/>
                <w:szCs w:val="24"/>
                <w:lang w:eastAsia="en-GB"/>
              </w:rPr>
              <w:t>Name </w:t>
            </w:r>
            <w:r w:rsidRPr="000B3B64">
              <w:rPr>
                <w:rFonts w:ascii="Arial" w:hAnsi="Arial" w:cs="Arial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8E1D53F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ABEBE29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b/>
                <w:bCs/>
                <w:sz w:val="24"/>
                <w:szCs w:val="24"/>
                <w:lang w:eastAsia="en-GB"/>
              </w:rPr>
              <w:t>College Position</w:t>
            </w:r>
            <w:r w:rsidRPr="000B3B64">
              <w:rPr>
                <w:rFonts w:ascii="Arial" w:hAnsi="Arial" w:cs="Arial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291F081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sz w:val="24"/>
                <w:szCs w:val="24"/>
                <w:lang w:eastAsia="en-GB"/>
              </w:rPr>
              <w:t> </w:t>
            </w:r>
          </w:p>
        </w:tc>
      </w:tr>
      <w:tr w:rsidR="000B3B64" w:rsidRPr="000B3B64" w14:paraId="55B794E7" w14:textId="77777777" w:rsidTr="000B3B64">
        <w:trPr>
          <w:trHeight w:val="495"/>
        </w:trPr>
        <w:tc>
          <w:tcPr>
            <w:tcW w:w="2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DF96201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b/>
                <w:bCs/>
                <w:sz w:val="24"/>
                <w:szCs w:val="24"/>
                <w:lang w:eastAsia="en-GB"/>
              </w:rPr>
              <w:t>Email</w:t>
            </w:r>
            <w:r w:rsidRPr="000B3B64">
              <w:rPr>
                <w:rFonts w:ascii="Arial" w:hAnsi="Arial" w:cs="Arial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3319C86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14EAA8D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b/>
                <w:bCs/>
                <w:sz w:val="24"/>
                <w:szCs w:val="24"/>
                <w:lang w:eastAsia="en-GB"/>
              </w:rPr>
              <w:t>Date</w:t>
            </w:r>
            <w:r w:rsidRPr="000B3B64">
              <w:rPr>
                <w:rFonts w:ascii="Arial" w:hAnsi="Arial" w:cs="Arial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1F1D651" w14:textId="77777777" w:rsidR="000B3B64" w:rsidRPr="000B3B64" w:rsidRDefault="000B3B64" w:rsidP="000B3B6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0B3B64">
              <w:rPr>
                <w:rFonts w:ascii="Arial" w:hAnsi="Arial" w:cs="Arial"/>
                <w:sz w:val="24"/>
                <w:szCs w:val="24"/>
                <w:lang w:eastAsia="en-GB"/>
              </w:rPr>
              <w:t> </w:t>
            </w:r>
          </w:p>
        </w:tc>
      </w:tr>
    </w:tbl>
    <w:p w14:paraId="7ED83396" w14:textId="77777777" w:rsidR="000B3B64" w:rsidRPr="000B3B64" w:rsidRDefault="000B3B64" w:rsidP="000B3B64">
      <w:pPr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0B3B64">
        <w:rPr>
          <w:lang w:eastAsia="en-GB"/>
        </w:rPr>
        <w:t> </w:t>
      </w:r>
    </w:p>
    <w:p w14:paraId="4740013F" w14:textId="77777777" w:rsidR="000B3B64" w:rsidRPr="000B3B64" w:rsidRDefault="000B3B64" w:rsidP="000B3B64">
      <w:pPr>
        <w:jc w:val="center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0B3B64">
        <w:rPr>
          <w:rFonts w:ascii="Arial" w:hAnsi="Arial" w:cs="Arial"/>
          <w:color w:val="FF0000"/>
          <w:sz w:val="22"/>
          <w:szCs w:val="22"/>
          <w:lang w:eastAsia="en-GB"/>
        </w:rPr>
        <w:t xml:space="preserve">Please send the completed form to </w:t>
      </w:r>
      <w:hyperlink r:id="rId11" w:tgtFrame="_blank" w:history="1">
        <w:r w:rsidRPr="000B3B64">
          <w:rPr>
            <w:rFonts w:ascii="Arial" w:hAnsi="Arial" w:cs="Arial"/>
            <w:color w:val="FF0000"/>
            <w:sz w:val="22"/>
            <w:szCs w:val="22"/>
            <w:u w:val="single"/>
            <w:lang w:eastAsia="en-GB"/>
          </w:rPr>
          <w:t>casework@proctors.ox.ac.uk</w:t>
        </w:r>
      </w:hyperlink>
      <w:r w:rsidRPr="000B3B64">
        <w:rPr>
          <w:rFonts w:ascii="Arial" w:hAnsi="Arial" w:cs="Arial"/>
          <w:color w:val="FF0000"/>
          <w:sz w:val="22"/>
          <w:szCs w:val="22"/>
          <w:lang w:eastAsia="en-GB"/>
        </w:rPr>
        <w:t> </w:t>
      </w:r>
    </w:p>
    <w:p w14:paraId="7D7C9C2F" w14:textId="77777777" w:rsidR="000B3B64" w:rsidRPr="000B3B64" w:rsidRDefault="000B3B64" w:rsidP="000B3B64">
      <w:pPr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0B3B64">
        <w:rPr>
          <w:rFonts w:ascii="Arial" w:hAnsi="Arial" w:cs="Arial"/>
          <w:b/>
          <w:bCs/>
          <w:color w:val="FF0000"/>
          <w:sz w:val="22"/>
          <w:szCs w:val="22"/>
          <w:lang w:eastAsia="en-GB"/>
        </w:rPr>
        <w:t> </w:t>
      </w:r>
      <w:r w:rsidRPr="000B3B64">
        <w:rPr>
          <w:rFonts w:ascii="Arial" w:hAnsi="Arial" w:cs="Arial"/>
          <w:color w:val="FF0000"/>
          <w:sz w:val="22"/>
          <w:szCs w:val="22"/>
          <w:lang w:eastAsia="en-GB"/>
        </w:rPr>
        <w:t> </w:t>
      </w:r>
    </w:p>
    <w:p w14:paraId="0386388C" w14:textId="354893F5" w:rsidR="002225AF" w:rsidRPr="000B3B64" w:rsidRDefault="002225AF" w:rsidP="000B3B64"/>
    <w:sectPr w:rsidR="002225AF" w:rsidRPr="000B3B64" w:rsidSect="000D391C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080" w:bottom="1440" w:left="1080" w:header="720" w:footer="72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AC9C03" w14:textId="77777777" w:rsidR="004826AF" w:rsidRDefault="004826AF">
      <w:r>
        <w:separator/>
      </w:r>
    </w:p>
  </w:endnote>
  <w:endnote w:type="continuationSeparator" w:id="0">
    <w:p w14:paraId="59B734E9" w14:textId="77777777" w:rsidR="004826AF" w:rsidRDefault="004826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F597BC" w14:textId="77777777" w:rsidR="00BC0673" w:rsidRDefault="00BC0673" w:rsidP="00A13D0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15EDB">
      <w:rPr>
        <w:rStyle w:val="PageNumber"/>
        <w:noProof/>
      </w:rPr>
      <w:t>4</w:t>
    </w:r>
    <w:r>
      <w:rPr>
        <w:rStyle w:val="PageNumber"/>
      </w:rPr>
      <w:fldChar w:fldCharType="end"/>
    </w:r>
  </w:p>
  <w:p w14:paraId="1BCAF61E" w14:textId="77777777" w:rsidR="00BC0673" w:rsidRDefault="00BC0673" w:rsidP="008C78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01567727"/>
      <w:docPartObj>
        <w:docPartGallery w:val="Page Numbers (Bottom of Page)"/>
        <w:docPartUnique/>
      </w:docPartObj>
    </w:sdtPr>
    <w:sdtEndPr/>
    <w:sdtContent>
      <w:sdt>
        <w:sdtPr>
          <w:id w:val="-702098493"/>
          <w:docPartObj>
            <w:docPartGallery w:val="Page Numbers (Top of Page)"/>
            <w:docPartUnique/>
          </w:docPartObj>
        </w:sdtPr>
        <w:sdtEndPr/>
        <w:sdtContent>
          <w:p w14:paraId="23028D5A" w14:textId="60A77CED" w:rsidR="000836B6" w:rsidRDefault="000836B6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B7D8A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B7D8A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057B20F" w14:textId="77777777" w:rsidR="00BC0673" w:rsidRDefault="00BC0673" w:rsidP="008C7884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4177971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4F8B2D5" w14:textId="7A472129" w:rsidR="006E4CE8" w:rsidRDefault="006E4CE8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B7D8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B7D8A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5575B37" w14:textId="77777777" w:rsidR="00A67130" w:rsidRDefault="00A671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A56086" w14:textId="77777777" w:rsidR="004826AF" w:rsidRDefault="004826AF">
      <w:r>
        <w:separator/>
      </w:r>
    </w:p>
  </w:footnote>
  <w:footnote w:type="continuationSeparator" w:id="0">
    <w:p w14:paraId="5303CBE6" w14:textId="77777777" w:rsidR="004826AF" w:rsidRDefault="004826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419A1C" w14:textId="7E0FD257" w:rsidR="00A67130" w:rsidRPr="00262B42" w:rsidRDefault="00853B36" w:rsidP="00A67130">
    <w:pPr>
      <w:pStyle w:val="Heading3"/>
      <w:pBdr>
        <w:bottom w:val="single" w:sz="4" w:space="1" w:color="auto"/>
      </w:pBdr>
      <w:jc w:val="left"/>
      <w:rPr>
        <w:rFonts w:ascii="Arial" w:hAnsi="Arial" w:cs="Arial"/>
        <w:b/>
        <w:szCs w:val="24"/>
        <w:u w:val="none"/>
      </w:rPr>
    </w:pPr>
    <w:r>
      <w:rPr>
        <w:rFonts w:ascii="Arial" w:hAnsi="Arial" w:cs="Arial"/>
        <w:b/>
        <w:szCs w:val="24"/>
        <w:u w:val="none"/>
      </w:rPr>
      <w:t xml:space="preserve">Request to </w:t>
    </w:r>
    <w:r w:rsidR="00C35E15">
      <w:rPr>
        <w:rFonts w:ascii="Arial" w:hAnsi="Arial" w:cs="Arial"/>
        <w:b/>
        <w:szCs w:val="24"/>
        <w:u w:val="none"/>
      </w:rPr>
      <w:t>migrate from one college to another college</w:t>
    </w:r>
  </w:p>
  <w:p w14:paraId="35FD6734" w14:textId="77777777" w:rsidR="00A67130" w:rsidRDefault="00A671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9FC604" w14:textId="6C0E9C88" w:rsidR="00A67130" w:rsidRPr="00262B42" w:rsidRDefault="000836B6" w:rsidP="000836B6">
    <w:pPr>
      <w:tabs>
        <w:tab w:val="left" w:pos="630"/>
        <w:tab w:val="right" w:pos="10466"/>
      </w:tabs>
      <w:spacing w:after="480"/>
      <w:rPr>
        <w:rFonts w:ascii="Arial" w:hAnsi="Arial" w:cs="Arial"/>
        <w:b/>
        <w:sz w:val="24"/>
        <w:szCs w:val="24"/>
      </w:rPr>
    </w:pPr>
    <w:r>
      <w:rPr>
        <w:rFonts w:ascii="Arial" w:hAnsi="Arial" w:cs="Arial"/>
        <w:b/>
        <w:sz w:val="24"/>
        <w:szCs w:val="24"/>
      </w:rPr>
      <w:tab/>
    </w:r>
    <w:r>
      <w:rPr>
        <w:rFonts w:ascii="Arial" w:hAnsi="Arial" w:cs="Arial"/>
        <w:b/>
        <w:sz w:val="24"/>
        <w:szCs w:val="24"/>
      </w:rPr>
      <w:tab/>
    </w:r>
    <w:r w:rsidR="00A67130">
      <w:rPr>
        <w:rFonts w:ascii="Arial" w:hAnsi="Arial" w:cs="Arial"/>
        <w:b/>
        <w:noProof/>
        <w:sz w:val="24"/>
        <w:szCs w:val="24"/>
        <w:lang w:eastAsia="en-GB"/>
      </w:rPr>
      <w:drawing>
        <wp:anchor distT="0" distB="0" distL="114300" distR="114300" simplePos="0" relativeHeight="251658240" behindDoc="0" locked="0" layoutInCell="1" allowOverlap="1" wp14:anchorId="13BD7BB6" wp14:editId="11FF8C34">
          <wp:simplePos x="0" y="0"/>
          <wp:positionH relativeFrom="column">
            <wp:posOffset>4581525</wp:posOffset>
          </wp:positionH>
          <wp:positionV relativeFrom="paragraph">
            <wp:posOffset>0</wp:posOffset>
          </wp:positionV>
          <wp:extent cx="981075" cy="981075"/>
          <wp:effectExtent l="0" t="0" r="9525" b="952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1075" cy="981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67130" w:rsidRPr="00262B42">
      <w:rPr>
        <w:rFonts w:ascii="Arial" w:hAnsi="Arial" w:cs="Arial"/>
        <w:b/>
        <w:sz w:val="24"/>
        <w:szCs w:val="24"/>
      </w:rPr>
      <w:t xml:space="preserve">  </w:t>
    </w:r>
    <w:r w:rsidR="00A67130">
      <w:rPr>
        <w:rFonts w:ascii="Arial" w:hAnsi="Arial" w:cs="Arial"/>
        <w:b/>
        <w:noProof/>
        <w:sz w:val="24"/>
        <w:szCs w:val="24"/>
        <w:lang w:eastAsia="en-GB"/>
      </w:rPr>
      <w:drawing>
        <wp:anchor distT="0" distB="0" distL="114300" distR="114300" simplePos="0" relativeHeight="251659264" behindDoc="0" locked="0" layoutInCell="1" allowOverlap="1" wp14:anchorId="709FA189" wp14:editId="5594221A">
          <wp:simplePos x="0" y="0"/>
          <wp:positionH relativeFrom="column">
            <wp:posOffset>5657850</wp:posOffset>
          </wp:positionH>
          <wp:positionV relativeFrom="paragraph">
            <wp:posOffset>0</wp:posOffset>
          </wp:positionV>
          <wp:extent cx="988695" cy="988695"/>
          <wp:effectExtent l="0" t="0" r="1905" b="190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8695" cy="9886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564A06" w14:textId="77777777" w:rsidR="00AB320D" w:rsidRDefault="00AB320D" w:rsidP="00A67130">
    <w:pPr>
      <w:pStyle w:val="Heading3"/>
      <w:pBdr>
        <w:bottom w:val="single" w:sz="4" w:space="1" w:color="auto"/>
      </w:pBdr>
      <w:jc w:val="left"/>
      <w:rPr>
        <w:rFonts w:ascii="Arial" w:hAnsi="Arial" w:cs="Arial"/>
        <w:b/>
        <w:szCs w:val="24"/>
        <w:u w:val="none"/>
      </w:rPr>
    </w:pPr>
  </w:p>
  <w:p w14:paraId="19E8A2C1" w14:textId="575EE24A" w:rsidR="00853B36" w:rsidRDefault="00377F3C" w:rsidP="00A67130">
    <w:pPr>
      <w:pStyle w:val="Heading3"/>
      <w:pBdr>
        <w:bottom w:val="single" w:sz="4" w:space="1" w:color="auto"/>
      </w:pBdr>
      <w:jc w:val="left"/>
      <w:rPr>
        <w:rFonts w:ascii="Arial" w:hAnsi="Arial" w:cs="Arial"/>
        <w:b/>
        <w:szCs w:val="24"/>
        <w:u w:val="none"/>
      </w:rPr>
    </w:pPr>
    <w:r>
      <w:rPr>
        <w:rFonts w:ascii="Arial" w:hAnsi="Arial" w:cs="Arial"/>
        <w:b/>
        <w:szCs w:val="24"/>
        <w:u w:val="none"/>
      </w:rPr>
      <w:t xml:space="preserve">College Migration </w:t>
    </w:r>
    <w:r w:rsidR="00853B36">
      <w:rPr>
        <w:rFonts w:ascii="Arial" w:hAnsi="Arial" w:cs="Arial"/>
        <w:b/>
        <w:szCs w:val="24"/>
        <w:u w:val="none"/>
      </w:rPr>
      <w:t xml:space="preserve">Application Form </w:t>
    </w:r>
  </w:p>
  <w:p w14:paraId="0F7C7573" w14:textId="634396A1" w:rsidR="00A67130" w:rsidRPr="00262B42" w:rsidRDefault="00853B36" w:rsidP="00A67130">
    <w:pPr>
      <w:pStyle w:val="Heading3"/>
      <w:pBdr>
        <w:bottom w:val="single" w:sz="4" w:space="1" w:color="auto"/>
      </w:pBdr>
      <w:jc w:val="left"/>
      <w:rPr>
        <w:rFonts w:ascii="Arial" w:hAnsi="Arial" w:cs="Arial"/>
        <w:b/>
        <w:szCs w:val="24"/>
        <w:u w:val="none"/>
      </w:rPr>
    </w:pPr>
    <w:r>
      <w:rPr>
        <w:rFonts w:ascii="Arial" w:hAnsi="Arial" w:cs="Arial"/>
        <w:b/>
        <w:szCs w:val="24"/>
        <w:u w:val="none"/>
      </w:rPr>
      <w:t xml:space="preserve">Request to </w:t>
    </w:r>
    <w:r w:rsidR="00377F3C">
      <w:rPr>
        <w:rFonts w:ascii="Arial" w:hAnsi="Arial" w:cs="Arial"/>
        <w:b/>
        <w:szCs w:val="24"/>
        <w:u w:val="none"/>
      </w:rPr>
      <w:t xml:space="preserve">migrate from one </w:t>
    </w:r>
    <w:r w:rsidR="00D15792">
      <w:rPr>
        <w:rFonts w:ascii="Arial" w:hAnsi="Arial" w:cs="Arial"/>
        <w:b/>
        <w:szCs w:val="24"/>
        <w:u w:val="none"/>
      </w:rPr>
      <w:t>c</w:t>
    </w:r>
    <w:r w:rsidR="00377F3C">
      <w:rPr>
        <w:rFonts w:ascii="Arial" w:hAnsi="Arial" w:cs="Arial"/>
        <w:b/>
        <w:szCs w:val="24"/>
        <w:u w:val="none"/>
      </w:rPr>
      <w:t>ollege to another</w:t>
    </w:r>
    <w:r>
      <w:rPr>
        <w:rFonts w:ascii="Arial" w:hAnsi="Arial" w:cs="Arial"/>
        <w:b/>
        <w:szCs w:val="24"/>
        <w:u w:val="none"/>
      </w:rPr>
      <w:t xml:space="preserve"> </w:t>
    </w:r>
  </w:p>
  <w:p w14:paraId="2E274436" w14:textId="77777777" w:rsidR="00384F28" w:rsidRPr="0030372A" w:rsidRDefault="00384F28" w:rsidP="008F7B63">
    <w:pPr>
      <w:pStyle w:val="Header"/>
      <w:ind w:right="-1008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E3856"/>
    <w:multiLevelType w:val="hybridMultilevel"/>
    <w:tmpl w:val="0980C6C2"/>
    <w:lvl w:ilvl="0" w:tplc="08090001">
      <w:start w:val="1"/>
      <w:numFmt w:val="bullet"/>
      <w:lvlText w:val=""/>
      <w:lvlJc w:val="left"/>
      <w:pPr>
        <w:ind w:left="43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1" w15:restartNumberingAfterBreak="0">
    <w:nsid w:val="002F37D3"/>
    <w:multiLevelType w:val="hybridMultilevel"/>
    <w:tmpl w:val="C472F8BA"/>
    <w:lvl w:ilvl="0" w:tplc="950C56CE">
      <w:start w:val="3"/>
      <w:numFmt w:val="bullet"/>
      <w:lvlText w:val="-"/>
      <w:lvlJc w:val="left"/>
      <w:pPr>
        <w:ind w:left="1224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6F38EC"/>
    <w:multiLevelType w:val="hybridMultilevel"/>
    <w:tmpl w:val="E8BCFC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592980"/>
    <w:multiLevelType w:val="hybridMultilevel"/>
    <w:tmpl w:val="985ECF56"/>
    <w:lvl w:ilvl="0" w:tplc="08090001">
      <w:start w:val="1"/>
      <w:numFmt w:val="bullet"/>
      <w:lvlText w:val=""/>
      <w:lvlJc w:val="left"/>
      <w:pPr>
        <w:ind w:left="15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2" w:hanging="360"/>
      </w:pPr>
      <w:rPr>
        <w:rFonts w:ascii="Wingdings" w:hAnsi="Wingdings" w:hint="default"/>
      </w:rPr>
    </w:lvl>
  </w:abstractNum>
  <w:abstractNum w:abstractNumId="4" w15:restartNumberingAfterBreak="0">
    <w:nsid w:val="05D61B1C"/>
    <w:multiLevelType w:val="hybridMultilevel"/>
    <w:tmpl w:val="7BEC8F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DC7531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CE14AD7"/>
    <w:multiLevelType w:val="hybridMultilevel"/>
    <w:tmpl w:val="DA48BFE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50C56CE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D1177EB"/>
    <w:multiLevelType w:val="hybridMultilevel"/>
    <w:tmpl w:val="D520CF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095329"/>
    <w:multiLevelType w:val="multilevel"/>
    <w:tmpl w:val="2D1E49F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5907CE5"/>
    <w:multiLevelType w:val="hybridMultilevel"/>
    <w:tmpl w:val="0950C47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A14205"/>
    <w:multiLevelType w:val="multilevel"/>
    <w:tmpl w:val="F10048A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C7024E6"/>
    <w:multiLevelType w:val="hybridMultilevel"/>
    <w:tmpl w:val="8D045B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D22EF9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7B170E3"/>
    <w:multiLevelType w:val="hybridMultilevel"/>
    <w:tmpl w:val="0D76CF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9155179"/>
    <w:multiLevelType w:val="multilevel"/>
    <w:tmpl w:val="BDF0472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12B77BF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6" w15:restartNumberingAfterBreak="0">
    <w:nsid w:val="32105FCB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33CF4752"/>
    <w:multiLevelType w:val="hybridMultilevel"/>
    <w:tmpl w:val="11403664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D435E3"/>
    <w:multiLevelType w:val="hybridMultilevel"/>
    <w:tmpl w:val="042672C2"/>
    <w:lvl w:ilvl="0" w:tplc="6EF4DF5C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352D32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3C1B12C8"/>
    <w:multiLevelType w:val="hybridMultilevel"/>
    <w:tmpl w:val="4970A7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330F49"/>
    <w:multiLevelType w:val="hybridMultilevel"/>
    <w:tmpl w:val="4D482342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F13005C"/>
    <w:multiLevelType w:val="hybridMultilevel"/>
    <w:tmpl w:val="07FA695E"/>
    <w:lvl w:ilvl="0" w:tplc="08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</w:abstractNum>
  <w:abstractNum w:abstractNumId="23" w15:restartNumberingAfterBreak="0">
    <w:nsid w:val="414C4E3E"/>
    <w:multiLevelType w:val="hybridMultilevel"/>
    <w:tmpl w:val="D2C2F3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946EE3"/>
    <w:multiLevelType w:val="hybridMultilevel"/>
    <w:tmpl w:val="347287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C379A8"/>
    <w:multiLevelType w:val="hybridMultilevel"/>
    <w:tmpl w:val="0122CD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6371D7"/>
    <w:multiLevelType w:val="hybridMultilevel"/>
    <w:tmpl w:val="07F005E2"/>
    <w:lvl w:ilvl="0" w:tplc="950C56CE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6144911"/>
    <w:multiLevelType w:val="hybridMultilevel"/>
    <w:tmpl w:val="B0F420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473A47"/>
    <w:multiLevelType w:val="hybridMultilevel"/>
    <w:tmpl w:val="DE445EDE"/>
    <w:lvl w:ilvl="0" w:tplc="0809001B">
      <w:start w:val="1"/>
      <w:numFmt w:val="lowerRoman"/>
      <w:lvlText w:val="%1."/>
      <w:lvlJc w:val="right"/>
      <w:pPr>
        <w:ind w:left="79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</w:abstractNum>
  <w:abstractNum w:abstractNumId="29" w15:restartNumberingAfterBreak="0">
    <w:nsid w:val="694E3248"/>
    <w:multiLevelType w:val="hybridMultilevel"/>
    <w:tmpl w:val="5B52CC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630A41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 w15:restartNumberingAfterBreak="0">
    <w:nsid w:val="6E947B89"/>
    <w:multiLevelType w:val="hybridMultilevel"/>
    <w:tmpl w:val="AA84FBB6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28B7D6B"/>
    <w:multiLevelType w:val="hybridMultilevel"/>
    <w:tmpl w:val="95B48A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B738DD"/>
    <w:multiLevelType w:val="hybridMultilevel"/>
    <w:tmpl w:val="1654DFA4"/>
    <w:lvl w:ilvl="0" w:tplc="4A4CDC42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E71AF7"/>
    <w:multiLevelType w:val="hybridMultilevel"/>
    <w:tmpl w:val="9E7A47F2"/>
    <w:lvl w:ilvl="0" w:tplc="950C56CE">
      <w:start w:val="3"/>
      <w:numFmt w:val="bullet"/>
      <w:lvlText w:val="-"/>
      <w:lvlJc w:val="left"/>
      <w:pPr>
        <w:ind w:left="1221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94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6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8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0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2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4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6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81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16"/>
  </w:num>
  <w:num w:numId="3">
    <w:abstractNumId w:val="19"/>
  </w:num>
  <w:num w:numId="4">
    <w:abstractNumId w:val="5"/>
  </w:num>
  <w:num w:numId="5">
    <w:abstractNumId w:val="15"/>
  </w:num>
  <w:num w:numId="6">
    <w:abstractNumId w:val="12"/>
  </w:num>
  <w:num w:numId="7">
    <w:abstractNumId w:val="0"/>
  </w:num>
  <w:num w:numId="8">
    <w:abstractNumId w:val="27"/>
  </w:num>
  <w:num w:numId="9">
    <w:abstractNumId w:val="3"/>
  </w:num>
  <w:num w:numId="10">
    <w:abstractNumId w:val="20"/>
  </w:num>
  <w:num w:numId="11">
    <w:abstractNumId w:val="29"/>
  </w:num>
  <w:num w:numId="12">
    <w:abstractNumId w:val="25"/>
  </w:num>
  <w:num w:numId="13">
    <w:abstractNumId w:val="13"/>
  </w:num>
  <w:num w:numId="14">
    <w:abstractNumId w:val="32"/>
  </w:num>
  <w:num w:numId="15">
    <w:abstractNumId w:val="11"/>
  </w:num>
  <w:num w:numId="16">
    <w:abstractNumId w:val="24"/>
  </w:num>
  <w:num w:numId="17">
    <w:abstractNumId w:val="23"/>
  </w:num>
  <w:num w:numId="18">
    <w:abstractNumId w:val="18"/>
  </w:num>
  <w:num w:numId="19">
    <w:abstractNumId w:val="34"/>
  </w:num>
  <w:num w:numId="20">
    <w:abstractNumId w:val="1"/>
  </w:num>
  <w:num w:numId="21">
    <w:abstractNumId w:val="22"/>
  </w:num>
  <w:num w:numId="22">
    <w:abstractNumId w:val="7"/>
  </w:num>
  <w:num w:numId="23">
    <w:abstractNumId w:val="31"/>
  </w:num>
  <w:num w:numId="24">
    <w:abstractNumId w:val="9"/>
  </w:num>
  <w:num w:numId="25">
    <w:abstractNumId w:val="21"/>
  </w:num>
  <w:num w:numId="26">
    <w:abstractNumId w:val="17"/>
  </w:num>
  <w:num w:numId="27">
    <w:abstractNumId w:val="6"/>
  </w:num>
  <w:num w:numId="28">
    <w:abstractNumId w:val="26"/>
  </w:num>
  <w:num w:numId="29">
    <w:abstractNumId w:val="2"/>
  </w:num>
  <w:num w:numId="30">
    <w:abstractNumId w:val="33"/>
  </w:num>
  <w:num w:numId="31">
    <w:abstractNumId w:val="4"/>
  </w:num>
  <w:num w:numId="32">
    <w:abstractNumId w:val="28"/>
  </w:num>
  <w:num w:numId="33">
    <w:abstractNumId w:val="10"/>
  </w:num>
  <w:num w:numId="34">
    <w:abstractNumId w:val="14"/>
  </w:num>
  <w:num w:numId="3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32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S3MDU3NDExMDY1MbVQ0lEKTi0uzszPAykwrQUAHj0mPSwAAAA="/>
  </w:docVars>
  <w:rsids>
    <w:rsidRoot w:val="0011749A"/>
    <w:rsid w:val="00006E3B"/>
    <w:rsid w:val="00015923"/>
    <w:rsid w:val="000274E6"/>
    <w:rsid w:val="000340A0"/>
    <w:rsid w:val="00047BDF"/>
    <w:rsid w:val="00053767"/>
    <w:rsid w:val="00054F13"/>
    <w:rsid w:val="00063BE6"/>
    <w:rsid w:val="000659C3"/>
    <w:rsid w:val="000774AA"/>
    <w:rsid w:val="000836B6"/>
    <w:rsid w:val="0009303B"/>
    <w:rsid w:val="000A0E04"/>
    <w:rsid w:val="000B3B64"/>
    <w:rsid w:val="000B5DE4"/>
    <w:rsid w:val="000D391C"/>
    <w:rsid w:val="000E23A4"/>
    <w:rsid w:val="000E4FA9"/>
    <w:rsid w:val="000F1640"/>
    <w:rsid w:val="001062A2"/>
    <w:rsid w:val="001121F7"/>
    <w:rsid w:val="0011749A"/>
    <w:rsid w:val="00125846"/>
    <w:rsid w:val="001278B4"/>
    <w:rsid w:val="00146BE0"/>
    <w:rsid w:val="0014703E"/>
    <w:rsid w:val="0015368E"/>
    <w:rsid w:val="00156EAA"/>
    <w:rsid w:val="00160810"/>
    <w:rsid w:val="00163649"/>
    <w:rsid w:val="00166481"/>
    <w:rsid w:val="00172AEC"/>
    <w:rsid w:val="0017455E"/>
    <w:rsid w:val="00182A14"/>
    <w:rsid w:val="00185274"/>
    <w:rsid w:val="001876FD"/>
    <w:rsid w:val="00193F70"/>
    <w:rsid w:val="0019455D"/>
    <w:rsid w:val="001968FD"/>
    <w:rsid w:val="001A1D47"/>
    <w:rsid w:val="001A3ADD"/>
    <w:rsid w:val="001A52E7"/>
    <w:rsid w:val="001C6D4C"/>
    <w:rsid w:val="001D502A"/>
    <w:rsid w:val="001E63AF"/>
    <w:rsid w:val="001F2591"/>
    <w:rsid w:val="001F3473"/>
    <w:rsid w:val="00207AB7"/>
    <w:rsid w:val="00214C1E"/>
    <w:rsid w:val="002225AF"/>
    <w:rsid w:val="0022471F"/>
    <w:rsid w:val="002300D2"/>
    <w:rsid w:val="0023118F"/>
    <w:rsid w:val="002427B1"/>
    <w:rsid w:val="00243B94"/>
    <w:rsid w:val="0025299F"/>
    <w:rsid w:val="002562B8"/>
    <w:rsid w:val="00257563"/>
    <w:rsid w:val="00261DE4"/>
    <w:rsid w:val="00262369"/>
    <w:rsid w:val="0026267F"/>
    <w:rsid w:val="00262ADF"/>
    <w:rsid w:val="00262B42"/>
    <w:rsid w:val="00266159"/>
    <w:rsid w:val="002675A7"/>
    <w:rsid w:val="00275974"/>
    <w:rsid w:val="00281732"/>
    <w:rsid w:val="00293DD7"/>
    <w:rsid w:val="00294EB6"/>
    <w:rsid w:val="0029573E"/>
    <w:rsid w:val="002A237D"/>
    <w:rsid w:val="002A61E7"/>
    <w:rsid w:val="002B0583"/>
    <w:rsid w:val="002B42FB"/>
    <w:rsid w:val="002B6A58"/>
    <w:rsid w:val="002C482A"/>
    <w:rsid w:val="002C5CE9"/>
    <w:rsid w:val="002E6A4B"/>
    <w:rsid w:val="002E7D09"/>
    <w:rsid w:val="002F0E17"/>
    <w:rsid w:val="002F3B26"/>
    <w:rsid w:val="0030372A"/>
    <w:rsid w:val="00306C10"/>
    <w:rsid w:val="00310836"/>
    <w:rsid w:val="00311889"/>
    <w:rsid w:val="0031302A"/>
    <w:rsid w:val="003130A1"/>
    <w:rsid w:val="0031418D"/>
    <w:rsid w:val="00315885"/>
    <w:rsid w:val="00320524"/>
    <w:rsid w:val="0032227C"/>
    <w:rsid w:val="003229AA"/>
    <w:rsid w:val="00324201"/>
    <w:rsid w:val="003255FB"/>
    <w:rsid w:val="0032569B"/>
    <w:rsid w:val="00332EF0"/>
    <w:rsid w:val="00337D99"/>
    <w:rsid w:val="00337F66"/>
    <w:rsid w:val="00341624"/>
    <w:rsid w:val="0034669F"/>
    <w:rsid w:val="00350868"/>
    <w:rsid w:val="003543F7"/>
    <w:rsid w:val="003569BA"/>
    <w:rsid w:val="00357BFF"/>
    <w:rsid w:val="003606D0"/>
    <w:rsid w:val="00365963"/>
    <w:rsid w:val="0037417E"/>
    <w:rsid w:val="00377F3C"/>
    <w:rsid w:val="00384F28"/>
    <w:rsid w:val="003A2F2B"/>
    <w:rsid w:val="003B016C"/>
    <w:rsid w:val="003B0E04"/>
    <w:rsid w:val="003B39E3"/>
    <w:rsid w:val="003D2031"/>
    <w:rsid w:val="003D24DB"/>
    <w:rsid w:val="003E13C7"/>
    <w:rsid w:val="003E6140"/>
    <w:rsid w:val="003F01E5"/>
    <w:rsid w:val="003F1246"/>
    <w:rsid w:val="003F1C79"/>
    <w:rsid w:val="003F7961"/>
    <w:rsid w:val="00415D2E"/>
    <w:rsid w:val="00425C7E"/>
    <w:rsid w:val="00426FA0"/>
    <w:rsid w:val="00434E4A"/>
    <w:rsid w:val="00440147"/>
    <w:rsid w:val="00440A95"/>
    <w:rsid w:val="00445FC3"/>
    <w:rsid w:val="004460B7"/>
    <w:rsid w:val="0044657D"/>
    <w:rsid w:val="00453960"/>
    <w:rsid w:val="00456EE9"/>
    <w:rsid w:val="00461F2D"/>
    <w:rsid w:val="00462C26"/>
    <w:rsid w:val="0046386C"/>
    <w:rsid w:val="004664B5"/>
    <w:rsid w:val="004826AF"/>
    <w:rsid w:val="00491882"/>
    <w:rsid w:val="00496179"/>
    <w:rsid w:val="004A5F9D"/>
    <w:rsid w:val="004B18B3"/>
    <w:rsid w:val="004B2BCB"/>
    <w:rsid w:val="004C0CE6"/>
    <w:rsid w:val="004C5662"/>
    <w:rsid w:val="004D07B0"/>
    <w:rsid w:val="004D14D7"/>
    <w:rsid w:val="00536529"/>
    <w:rsid w:val="00545BC0"/>
    <w:rsid w:val="00546072"/>
    <w:rsid w:val="0055456D"/>
    <w:rsid w:val="00556C9B"/>
    <w:rsid w:val="00556CC8"/>
    <w:rsid w:val="00560A43"/>
    <w:rsid w:val="0057054A"/>
    <w:rsid w:val="00572F64"/>
    <w:rsid w:val="00577ABF"/>
    <w:rsid w:val="00584F00"/>
    <w:rsid w:val="00591CFC"/>
    <w:rsid w:val="005A3A0C"/>
    <w:rsid w:val="005A5666"/>
    <w:rsid w:val="005A5DAC"/>
    <w:rsid w:val="005A65AA"/>
    <w:rsid w:val="005A65EA"/>
    <w:rsid w:val="005B01C9"/>
    <w:rsid w:val="005C6755"/>
    <w:rsid w:val="005C6CAB"/>
    <w:rsid w:val="005D002E"/>
    <w:rsid w:val="005D31C4"/>
    <w:rsid w:val="005F3821"/>
    <w:rsid w:val="005F652F"/>
    <w:rsid w:val="006008B8"/>
    <w:rsid w:val="00602898"/>
    <w:rsid w:val="0060382B"/>
    <w:rsid w:val="00610FD3"/>
    <w:rsid w:val="00616CA6"/>
    <w:rsid w:val="006204E4"/>
    <w:rsid w:val="00620579"/>
    <w:rsid w:val="006233F9"/>
    <w:rsid w:val="006338F6"/>
    <w:rsid w:val="00637FD2"/>
    <w:rsid w:val="00642807"/>
    <w:rsid w:val="00645DFB"/>
    <w:rsid w:val="00666AF7"/>
    <w:rsid w:val="00667434"/>
    <w:rsid w:val="00667B33"/>
    <w:rsid w:val="00673770"/>
    <w:rsid w:val="00680188"/>
    <w:rsid w:val="00681B48"/>
    <w:rsid w:val="00693C1E"/>
    <w:rsid w:val="006979C3"/>
    <w:rsid w:val="006B732D"/>
    <w:rsid w:val="006C0A3C"/>
    <w:rsid w:val="006C192F"/>
    <w:rsid w:val="006D371E"/>
    <w:rsid w:val="006D465C"/>
    <w:rsid w:val="006D5CDC"/>
    <w:rsid w:val="006E4CE8"/>
    <w:rsid w:val="006F1B96"/>
    <w:rsid w:val="006F2D5A"/>
    <w:rsid w:val="007042A3"/>
    <w:rsid w:val="007177D7"/>
    <w:rsid w:val="0074239A"/>
    <w:rsid w:val="007454C0"/>
    <w:rsid w:val="00750120"/>
    <w:rsid w:val="007744C1"/>
    <w:rsid w:val="00774AE9"/>
    <w:rsid w:val="0077511A"/>
    <w:rsid w:val="00777AB9"/>
    <w:rsid w:val="00780B31"/>
    <w:rsid w:val="007825F9"/>
    <w:rsid w:val="00793B3F"/>
    <w:rsid w:val="007A6298"/>
    <w:rsid w:val="007B1973"/>
    <w:rsid w:val="007B3C67"/>
    <w:rsid w:val="007C4C08"/>
    <w:rsid w:val="007E3ADE"/>
    <w:rsid w:val="007E3C33"/>
    <w:rsid w:val="007E7C02"/>
    <w:rsid w:val="007F2872"/>
    <w:rsid w:val="00802F72"/>
    <w:rsid w:val="0081376C"/>
    <w:rsid w:val="008221A7"/>
    <w:rsid w:val="00833206"/>
    <w:rsid w:val="00834BB4"/>
    <w:rsid w:val="00844B57"/>
    <w:rsid w:val="008478C0"/>
    <w:rsid w:val="00853B36"/>
    <w:rsid w:val="008574F8"/>
    <w:rsid w:val="00862DC8"/>
    <w:rsid w:val="0087189D"/>
    <w:rsid w:val="008764A3"/>
    <w:rsid w:val="00882BBC"/>
    <w:rsid w:val="0089352D"/>
    <w:rsid w:val="008B7D8A"/>
    <w:rsid w:val="008C5912"/>
    <w:rsid w:val="008C6193"/>
    <w:rsid w:val="008C6AAE"/>
    <w:rsid w:val="008C7884"/>
    <w:rsid w:val="008D03A2"/>
    <w:rsid w:val="008F121C"/>
    <w:rsid w:val="008F7B63"/>
    <w:rsid w:val="00901EFA"/>
    <w:rsid w:val="0090269F"/>
    <w:rsid w:val="00911E51"/>
    <w:rsid w:val="00917C4C"/>
    <w:rsid w:val="009429EF"/>
    <w:rsid w:val="00950150"/>
    <w:rsid w:val="00951F62"/>
    <w:rsid w:val="00955AE3"/>
    <w:rsid w:val="00965DE3"/>
    <w:rsid w:val="00976191"/>
    <w:rsid w:val="0098219D"/>
    <w:rsid w:val="009963B7"/>
    <w:rsid w:val="009A0B56"/>
    <w:rsid w:val="009C15DE"/>
    <w:rsid w:val="009D03A5"/>
    <w:rsid w:val="009D0A04"/>
    <w:rsid w:val="009D4908"/>
    <w:rsid w:val="009E0682"/>
    <w:rsid w:val="009E1CA9"/>
    <w:rsid w:val="009F2C55"/>
    <w:rsid w:val="009F7BA8"/>
    <w:rsid w:val="00A04EAE"/>
    <w:rsid w:val="00A07CB5"/>
    <w:rsid w:val="00A13D01"/>
    <w:rsid w:val="00A14C2F"/>
    <w:rsid w:val="00A15C5D"/>
    <w:rsid w:val="00A23673"/>
    <w:rsid w:val="00A31BCA"/>
    <w:rsid w:val="00A32AE6"/>
    <w:rsid w:val="00A3391D"/>
    <w:rsid w:val="00A33B00"/>
    <w:rsid w:val="00A5309E"/>
    <w:rsid w:val="00A53C4C"/>
    <w:rsid w:val="00A60188"/>
    <w:rsid w:val="00A67130"/>
    <w:rsid w:val="00A7457D"/>
    <w:rsid w:val="00A75388"/>
    <w:rsid w:val="00A87E1C"/>
    <w:rsid w:val="00A94ABA"/>
    <w:rsid w:val="00AB320D"/>
    <w:rsid w:val="00AB7F52"/>
    <w:rsid w:val="00AD2898"/>
    <w:rsid w:val="00B0093A"/>
    <w:rsid w:val="00B12CC7"/>
    <w:rsid w:val="00B1385F"/>
    <w:rsid w:val="00B20740"/>
    <w:rsid w:val="00B22A0C"/>
    <w:rsid w:val="00B3354D"/>
    <w:rsid w:val="00B45D37"/>
    <w:rsid w:val="00B51554"/>
    <w:rsid w:val="00B527C6"/>
    <w:rsid w:val="00B575E6"/>
    <w:rsid w:val="00B6376F"/>
    <w:rsid w:val="00B75158"/>
    <w:rsid w:val="00B752C4"/>
    <w:rsid w:val="00B75A0B"/>
    <w:rsid w:val="00B82141"/>
    <w:rsid w:val="00B82541"/>
    <w:rsid w:val="00B9319A"/>
    <w:rsid w:val="00BB513B"/>
    <w:rsid w:val="00BC0673"/>
    <w:rsid w:val="00BC606D"/>
    <w:rsid w:val="00BD080F"/>
    <w:rsid w:val="00BD6E5B"/>
    <w:rsid w:val="00BD740D"/>
    <w:rsid w:val="00BE071B"/>
    <w:rsid w:val="00C0584E"/>
    <w:rsid w:val="00C11703"/>
    <w:rsid w:val="00C22F31"/>
    <w:rsid w:val="00C27CF3"/>
    <w:rsid w:val="00C309A5"/>
    <w:rsid w:val="00C35E15"/>
    <w:rsid w:val="00C364BF"/>
    <w:rsid w:val="00C37CD1"/>
    <w:rsid w:val="00C651EC"/>
    <w:rsid w:val="00C66270"/>
    <w:rsid w:val="00C717D1"/>
    <w:rsid w:val="00C82FCD"/>
    <w:rsid w:val="00C93DB4"/>
    <w:rsid w:val="00C952BF"/>
    <w:rsid w:val="00CC3399"/>
    <w:rsid w:val="00CC5DDD"/>
    <w:rsid w:val="00CC5EDB"/>
    <w:rsid w:val="00CD0ACF"/>
    <w:rsid w:val="00CD6C59"/>
    <w:rsid w:val="00D11CA6"/>
    <w:rsid w:val="00D15792"/>
    <w:rsid w:val="00D15EDB"/>
    <w:rsid w:val="00D22BF7"/>
    <w:rsid w:val="00D32932"/>
    <w:rsid w:val="00D408BC"/>
    <w:rsid w:val="00D42E9C"/>
    <w:rsid w:val="00D53169"/>
    <w:rsid w:val="00D53F86"/>
    <w:rsid w:val="00D57C18"/>
    <w:rsid w:val="00D6171C"/>
    <w:rsid w:val="00D7131D"/>
    <w:rsid w:val="00D824F1"/>
    <w:rsid w:val="00D853A4"/>
    <w:rsid w:val="00DA008B"/>
    <w:rsid w:val="00DA4A3E"/>
    <w:rsid w:val="00DC1B67"/>
    <w:rsid w:val="00DD676E"/>
    <w:rsid w:val="00DE11CE"/>
    <w:rsid w:val="00DF0689"/>
    <w:rsid w:val="00E02672"/>
    <w:rsid w:val="00E07C35"/>
    <w:rsid w:val="00E11261"/>
    <w:rsid w:val="00E11543"/>
    <w:rsid w:val="00E129AB"/>
    <w:rsid w:val="00E21BBC"/>
    <w:rsid w:val="00E33CA3"/>
    <w:rsid w:val="00E37558"/>
    <w:rsid w:val="00E5031D"/>
    <w:rsid w:val="00E52F6D"/>
    <w:rsid w:val="00E5331D"/>
    <w:rsid w:val="00E63EB8"/>
    <w:rsid w:val="00E673F3"/>
    <w:rsid w:val="00E72926"/>
    <w:rsid w:val="00E936F0"/>
    <w:rsid w:val="00EA0D67"/>
    <w:rsid w:val="00EA10F0"/>
    <w:rsid w:val="00EA1B7B"/>
    <w:rsid w:val="00EA3B03"/>
    <w:rsid w:val="00EA3EDD"/>
    <w:rsid w:val="00EA7AE0"/>
    <w:rsid w:val="00EB17CE"/>
    <w:rsid w:val="00EB271B"/>
    <w:rsid w:val="00EB352C"/>
    <w:rsid w:val="00EB3C40"/>
    <w:rsid w:val="00EB4896"/>
    <w:rsid w:val="00EB6528"/>
    <w:rsid w:val="00EC02EF"/>
    <w:rsid w:val="00EC2D13"/>
    <w:rsid w:val="00ED1F55"/>
    <w:rsid w:val="00EF1C90"/>
    <w:rsid w:val="00EF51BB"/>
    <w:rsid w:val="00EF5C39"/>
    <w:rsid w:val="00EF7999"/>
    <w:rsid w:val="00F03F07"/>
    <w:rsid w:val="00F047B5"/>
    <w:rsid w:val="00F07693"/>
    <w:rsid w:val="00F13778"/>
    <w:rsid w:val="00F26090"/>
    <w:rsid w:val="00F30681"/>
    <w:rsid w:val="00F50C68"/>
    <w:rsid w:val="00F63CFE"/>
    <w:rsid w:val="00F65448"/>
    <w:rsid w:val="00F7009D"/>
    <w:rsid w:val="00F804D8"/>
    <w:rsid w:val="00FA01FA"/>
    <w:rsid w:val="00FA1738"/>
    <w:rsid w:val="00FA1B74"/>
    <w:rsid w:val="00FA26BA"/>
    <w:rsid w:val="00FC3FB8"/>
    <w:rsid w:val="00FC4913"/>
    <w:rsid w:val="00FC6DAB"/>
    <w:rsid w:val="00FD0A98"/>
    <w:rsid w:val="00FD4369"/>
    <w:rsid w:val="00FD4714"/>
    <w:rsid w:val="00FF4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76902F8A"/>
  <w15:docId w15:val="{AD3786C6-54EF-4B94-8009-802AC9F71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4"/>
      <w:u w:val="single"/>
    </w:rPr>
  </w:style>
  <w:style w:type="paragraph" w:styleId="Heading4">
    <w:name w:val="heading 4"/>
    <w:basedOn w:val="Normal"/>
    <w:next w:val="Normal"/>
    <w:link w:val="Heading4Char"/>
    <w:qFormat/>
    <w:pPr>
      <w:keepNext/>
      <w:outlineLvl w:val="3"/>
    </w:pPr>
    <w:rPr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3">
    <w:name w:val="H3"/>
    <w:basedOn w:val="Normal"/>
    <w:next w:val="Normal"/>
    <w:pPr>
      <w:keepNext/>
      <w:spacing w:before="100" w:after="100"/>
      <w:outlineLvl w:val="3"/>
    </w:pPr>
    <w:rPr>
      <w:b/>
      <w:snapToGrid w:val="0"/>
      <w:sz w:val="28"/>
    </w:rPr>
  </w:style>
  <w:style w:type="character" w:styleId="Emphasis">
    <w:name w:val="Emphasis"/>
    <w:uiPriority w:val="20"/>
    <w:qFormat/>
    <w:rPr>
      <w:i/>
    </w:rPr>
  </w:style>
  <w:style w:type="paragraph" w:styleId="Title">
    <w:name w:val="Title"/>
    <w:basedOn w:val="Normal"/>
    <w:qFormat/>
    <w:pPr>
      <w:jc w:val="center"/>
    </w:pPr>
    <w:rPr>
      <w:sz w:val="24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Pr>
      <w:sz w:val="24"/>
    </w:rPr>
  </w:style>
  <w:style w:type="paragraph" w:styleId="BalloonText">
    <w:name w:val="Balloon Text"/>
    <w:basedOn w:val="Normal"/>
    <w:semiHidden/>
    <w:rsid w:val="00461F2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82A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8C7884"/>
  </w:style>
  <w:style w:type="character" w:styleId="Hyperlink">
    <w:name w:val="Hyperlink"/>
    <w:rsid w:val="00E936F0"/>
    <w:rPr>
      <w:color w:val="0000FF"/>
      <w:u w:val="single"/>
    </w:rPr>
  </w:style>
  <w:style w:type="character" w:styleId="FollowedHyperlink">
    <w:name w:val="FollowedHyperlink"/>
    <w:rsid w:val="003A2F2B"/>
    <w:rPr>
      <w:color w:val="800080"/>
      <w:u w:val="single"/>
    </w:rPr>
  </w:style>
  <w:style w:type="character" w:customStyle="1" w:styleId="Heading4Char">
    <w:name w:val="Heading 4 Char"/>
    <w:link w:val="Heading4"/>
    <w:rsid w:val="0074239A"/>
    <w:rPr>
      <w:sz w:val="24"/>
      <w:u w:val="single"/>
      <w:lang w:eastAsia="en-US"/>
    </w:rPr>
  </w:style>
  <w:style w:type="character" w:styleId="CommentReference">
    <w:name w:val="annotation reference"/>
    <w:uiPriority w:val="99"/>
    <w:rsid w:val="00054F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054F13"/>
  </w:style>
  <w:style w:type="character" w:customStyle="1" w:styleId="CommentTextChar">
    <w:name w:val="Comment Text Char"/>
    <w:link w:val="CommentText"/>
    <w:uiPriority w:val="99"/>
    <w:rsid w:val="00054F13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54F13"/>
    <w:rPr>
      <w:b/>
      <w:bCs/>
    </w:rPr>
  </w:style>
  <w:style w:type="character" w:customStyle="1" w:styleId="CommentSubjectChar">
    <w:name w:val="Comment Subject Char"/>
    <w:link w:val="CommentSubject"/>
    <w:rsid w:val="00054F13"/>
    <w:rPr>
      <w:b/>
      <w:bCs/>
      <w:lang w:eastAsia="en-US"/>
    </w:rPr>
  </w:style>
  <w:style w:type="paragraph" w:styleId="ListParagraph">
    <w:name w:val="List Paragraph"/>
    <w:basedOn w:val="Normal"/>
    <w:uiPriority w:val="34"/>
    <w:qFormat/>
    <w:rsid w:val="00A31BCA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A67130"/>
    <w:rPr>
      <w:lang w:eastAsia="en-US"/>
    </w:rPr>
  </w:style>
  <w:style w:type="paragraph" w:styleId="FootnoteText">
    <w:name w:val="footnote text"/>
    <w:basedOn w:val="Normal"/>
    <w:link w:val="FootnoteTextChar"/>
    <w:semiHidden/>
    <w:unhideWhenUsed/>
    <w:rsid w:val="000836B6"/>
  </w:style>
  <w:style w:type="character" w:customStyle="1" w:styleId="FootnoteTextChar">
    <w:name w:val="Footnote Text Char"/>
    <w:basedOn w:val="DefaultParagraphFont"/>
    <w:link w:val="FootnoteText"/>
    <w:semiHidden/>
    <w:rsid w:val="000836B6"/>
    <w:rPr>
      <w:lang w:eastAsia="en-US"/>
    </w:rPr>
  </w:style>
  <w:style w:type="character" w:styleId="FootnoteReference">
    <w:name w:val="footnote reference"/>
    <w:basedOn w:val="DefaultParagraphFont"/>
    <w:semiHidden/>
    <w:unhideWhenUsed/>
    <w:rsid w:val="000836B6"/>
    <w:rPr>
      <w:vertAlign w:val="superscript"/>
    </w:rPr>
  </w:style>
  <w:style w:type="paragraph" w:customStyle="1" w:styleId="paragraph">
    <w:name w:val="paragraph"/>
    <w:basedOn w:val="Normal"/>
    <w:rsid w:val="007825F9"/>
    <w:pPr>
      <w:spacing w:before="100" w:beforeAutospacing="1" w:after="240"/>
    </w:pPr>
    <w:rPr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0B3B64"/>
  </w:style>
  <w:style w:type="character" w:customStyle="1" w:styleId="eop">
    <w:name w:val="eop"/>
    <w:basedOn w:val="DefaultParagraphFont"/>
    <w:rsid w:val="000B3B64"/>
  </w:style>
  <w:style w:type="character" w:customStyle="1" w:styleId="superscript">
    <w:name w:val="superscript"/>
    <w:basedOn w:val="DefaultParagraphFont"/>
    <w:rsid w:val="000B3B64"/>
  </w:style>
  <w:style w:type="character" w:customStyle="1" w:styleId="contentcontrolboundarysink">
    <w:name w:val="contentcontrolboundarysink"/>
    <w:basedOn w:val="DefaultParagraphFont"/>
    <w:rsid w:val="000B3B64"/>
  </w:style>
  <w:style w:type="character" w:styleId="UnresolvedMention">
    <w:name w:val="Unresolved Mention"/>
    <w:basedOn w:val="DefaultParagraphFont"/>
    <w:uiPriority w:val="99"/>
    <w:semiHidden/>
    <w:unhideWhenUsed/>
    <w:rsid w:val="000B3B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247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85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83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930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6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6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69069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625105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997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8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83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36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7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9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0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04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9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6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7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1035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132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893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512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750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2544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916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031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702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5083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6127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3522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267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2723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658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864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681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305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724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2751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72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8543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108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135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513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9704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207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76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554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0402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70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7021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143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848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252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1813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76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790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915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6355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024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6092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2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5341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9289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930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1557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70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8654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392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687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422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199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551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93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7999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338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557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537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294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661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392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961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500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581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909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14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0778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767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86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0807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116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45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498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4126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8006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662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953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181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379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569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616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377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4933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111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700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993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2102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01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060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549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63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68270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3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834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5498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812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6642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0026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06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3303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942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105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215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242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324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4170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967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7533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461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1148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808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7221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10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458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xamregs.admin.ox.ac.uk/Regulation?code=rfreadandmigr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asework@proctors.ox.ac.uk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dqt@admin.ox.ac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ro@admin.ox.ac.uk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0DD092-AA6A-49BA-82E1-012EF38124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5</Words>
  <Characters>22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 Complaints Procedure: application form</vt:lpstr>
    </vt:vector>
  </TitlesOfParts>
  <Company>University of Cambridge</Company>
  <LinksUpToDate>false</LinksUpToDate>
  <CharactersWithSpaces>2617</CharactersWithSpaces>
  <SharedDoc>false</SharedDoc>
  <HLinks>
    <vt:vector size="12" baseType="variant">
      <vt:variant>
        <vt:i4>7143498</vt:i4>
      </vt:variant>
      <vt:variant>
        <vt:i4>3</vt:i4>
      </vt:variant>
      <vt:variant>
        <vt:i4>0</vt:i4>
      </vt:variant>
      <vt:variant>
        <vt:i4>5</vt:i4>
      </vt:variant>
      <vt:variant>
        <vt:lpwstr>mailto:casework@proctors.ox.ac.uk</vt:lpwstr>
      </vt:variant>
      <vt:variant>
        <vt:lpwstr/>
      </vt:variant>
      <vt:variant>
        <vt:i4>7864359</vt:i4>
      </vt:variant>
      <vt:variant>
        <vt:i4>0</vt:i4>
      </vt:variant>
      <vt:variant>
        <vt:i4>0</vt:i4>
      </vt:variant>
      <vt:variant>
        <vt:i4>5</vt:i4>
      </vt:variant>
      <vt:variant>
        <vt:lpwstr>https://www.admin.ox.ac.uk/proctors/appeal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Complaints Procedure: application form</dc:title>
  <dc:subject/>
  <dc:creator>Marianne Williams</dc:creator>
  <cp:keywords>Student Complaints Procedure form</cp:keywords>
  <dc:description/>
  <cp:lastModifiedBy>Andrea Hargreaves</cp:lastModifiedBy>
  <cp:revision>3</cp:revision>
  <cp:lastPrinted>2015-08-04T08:32:00Z</cp:lastPrinted>
  <dcterms:created xsi:type="dcterms:W3CDTF">2023-04-20T13:24:00Z</dcterms:created>
  <dcterms:modified xsi:type="dcterms:W3CDTF">2023-04-20T13:24:00Z</dcterms:modified>
</cp:coreProperties>
</file>